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D21F0" w14:textId="4AE365BE" w:rsidR="005E6D31" w:rsidRPr="009D58D3" w:rsidRDefault="005E6D31" w:rsidP="009F0C3F">
      <w:pPr>
        <w:spacing w:after="160" w:line="259" w:lineRule="auto"/>
        <w:jc w:val="right"/>
        <w:rPr>
          <w:rFonts w:cs="Arial"/>
          <w:color w:val="211E1E"/>
          <w:sz w:val="20"/>
        </w:rPr>
      </w:pPr>
    </w:p>
    <w:tbl>
      <w:tblPr>
        <w:tblStyle w:val="TableGrid"/>
        <w:tblW w:w="0" w:type="auto"/>
        <w:shd w:val="clear" w:color="auto" w:fill="002060"/>
        <w:tblLook w:val="04A0" w:firstRow="1" w:lastRow="0" w:firstColumn="1" w:lastColumn="0" w:noHBand="0" w:noVBand="1"/>
      </w:tblPr>
      <w:tblGrid>
        <w:gridCol w:w="7650"/>
      </w:tblGrid>
      <w:tr w:rsidR="005E6D31" w:rsidRPr="009D58D3" w14:paraId="60BC45B0" w14:textId="77777777" w:rsidTr="00FD5315">
        <w:tc>
          <w:tcPr>
            <w:tcW w:w="7650" w:type="dxa"/>
            <w:shd w:val="clear" w:color="auto" w:fill="002060"/>
          </w:tcPr>
          <w:p w14:paraId="7F043D9A" w14:textId="7CC52D7E" w:rsidR="005E6D31" w:rsidRPr="00430FCD" w:rsidRDefault="005E6D31" w:rsidP="00430FCD">
            <w:pPr>
              <w:spacing w:before="200" w:after="200"/>
              <w:jc w:val="center"/>
              <w:rPr>
                <w:rFonts w:cs="Arial"/>
                <w:b/>
                <w:bCs/>
                <w:color w:val="211E1E"/>
                <w:sz w:val="40"/>
                <w:szCs w:val="40"/>
              </w:rPr>
            </w:pPr>
            <w:r w:rsidRPr="00430FCD">
              <w:rPr>
                <w:rFonts w:cs="Arial"/>
                <w:b/>
                <w:bCs/>
                <w:color w:val="FFFFFF" w:themeColor="background1"/>
                <w:sz w:val="40"/>
                <w:szCs w:val="40"/>
              </w:rPr>
              <w:t>Incident Report</w:t>
            </w:r>
          </w:p>
        </w:tc>
      </w:tr>
    </w:tbl>
    <w:p w14:paraId="15A45057" w14:textId="2CA34E95" w:rsidR="005E6D31" w:rsidRPr="009D58D3" w:rsidRDefault="005E6D31" w:rsidP="005802DE">
      <w:pPr>
        <w:spacing w:after="160" w:line="259" w:lineRule="auto"/>
        <w:rPr>
          <w:rFonts w:cs="Arial"/>
          <w:color w:val="211E1E"/>
          <w:sz w:val="20"/>
        </w:rPr>
      </w:pPr>
    </w:p>
    <w:p w14:paraId="1A69E1C6" w14:textId="6B072F36" w:rsidR="007D1465" w:rsidRPr="00DF564B" w:rsidRDefault="005802DE" w:rsidP="005802DE">
      <w:pPr>
        <w:spacing w:after="160" w:line="259" w:lineRule="auto"/>
        <w:rPr>
          <w:rFonts w:cs="Arial"/>
          <w:color w:val="211E1E"/>
          <w:sz w:val="22"/>
          <w:szCs w:val="22"/>
        </w:rPr>
      </w:pPr>
      <w:r w:rsidRPr="00430FCD">
        <w:rPr>
          <w:rFonts w:cs="Arial"/>
          <w:color w:val="211E1E"/>
          <w:sz w:val="22"/>
          <w:szCs w:val="22"/>
        </w:rPr>
        <w:t xml:space="preserve">To be completed within </w:t>
      </w:r>
      <w:r w:rsidRPr="00430FCD">
        <w:rPr>
          <w:rFonts w:cs="Arial"/>
          <w:b/>
          <w:bCs/>
          <w:color w:val="211E1E"/>
          <w:sz w:val="22"/>
          <w:szCs w:val="22"/>
        </w:rPr>
        <w:t>12 hours of the incident/accident</w:t>
      </w:r>
      <w:r w:rsidRPr="00430FCD">
        <w:rPr>
          <w:rFonts w:cs="Arial"/>
          <w:color w:val="211E1E"/>
          <w:sz w:val="22"/>
          <w:szCs w:val="22"/>
        </w:rPr>
        <w:t xml:space="preserve"> occurring</w:t>
      </w:r>
      <w:r w:rsidR="00430FCD" w:rsidRPr="00430FCD">
        <w:rPr>
          <w:rFonts w:cs="Arial"/>
          <w:color w:val="211E1E"/>
          <w:sz w:val="22"/>
          <w:szCs w:val="22"/>
        </w:rPr>
        <w:t xml:space="preserve"> by witnesses or people involved in incident.</w:t>
      </w:r>
    </w:p>
    <w:p w14:paraId="306A8099" w14:textId="0DAB12FF" w:rsidR="00467FAC" w:rsidRDefault="00467FAC" w:rsidP="00467FAC">
      <w:pPr>
        <w:pStyle w:val="Heading2"/>
        <w:rPr>
          <w:rFonts w:ascii="Arial" w:hAnsi="Arial" w:cs="Arial"/>
          <w:b/>
          <w:bCs/>
          <w:color w:val="002060"/>
          <w:sz w:val="24"/>
          <w:szCs w:val="24"/>
        </w:rPr>
      </w:pP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>Incident details</w:t>
      </w:r>
    </w:p>
    <w:p w14:paraId="77047529" w14:textId="77777777" w:rsidR="007D1465" w:rsidRPr="007D1465" w:rsidRDefault="007D1465" w:rsidP="007D1465"/>
    <w:p w14:paraId="2C0F60AD" w14:textId="3288191E" w:rsidR="007D1465" w:rsidRDefault="009F0C3F" w:rsidP="007D1465">
      <w:pPr>
        <w:spacing w:after="100" w:line="360" w:lineRule="auto"/>
        <w:rPr>
          <w:rFonts w:cs="Arial"/>
          <w:b/>
          <w:bCs/>
          <w:color w:val="211E1E"/>
          <w:sz w:val="22"/>
          <w:szCs w:val="22"/>
        </w:rPr>
      </w:pPr>
      <w:sdt>
        <w:sdtPr>
          <w:rPr>
            <w:rFonts w:cs="Arial"/>
            <w:b/>
            <w:bCs/>
            <w:color w:val="211E1E"/>
            <w:sz w:val="22"/>
            <w:szCs w:val="22"/>
          </w:rPr>
          <w:id w:val="-968903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8D3">
            <w:rPr>
              <w:rFonts w:ascii="MS Gothic" w:eastAsia="MS Gothic" w:hAnsi="MS Gothic" w:cs="Arial" w:hint="eastAsia"/>
              <w:b/>
              <w:bCs/>
              <w:color w:val="211E1E"/>
              <w:sz w:val="22"/>
              <w:szCs w:val="22"/>
            </w:rPr>
            <w:t>☐</w:t>
          </w:r>
        </w:sdtContent>
      </w:sdt>
      <w:r w:rsidR="009D58D3">
        <w:rPr>
          <w:rFonts w:cs="Arial"/>
          <w:b/>
          <w:bCs/>
          <w:color w:val="211E1E"/>
          <w:sz w:val="22"/>
          <w:szCs w:val="22"/>
        </w:rPr>
        <w:t xml:space="preserve">  </w:t>
      </w:r>
      <w:r w:rsidR="00252D76" w:rsidRPr="009D58D3">
        <w:rPr>
          <w:rFonts w:cs="Arial"/>
          <w:b/>
          <w:bCs/>
          <w:color w:val="211E1E"/>
          <w:sz w:val="22"/>
          <w:szCs w:val="22"/>
        </w:rPr>
        <w:t xml:space="preserve">Participant </w:t>
      </w:r>
      <w:r w:rsidR="007D1465">
        <w:rPr>
          <w:rFonts w:cs="Arial"/>
          <w:b/>
          <w:bCs/>
          <w:color w:val="211E1E"/>
          <w:sz w:val="22"/>
          <w:szCs w:val="22"/>
        </w:rPr>
        <w:t xml:space="preserve">– add valid NDIS number:  </w:t>
      </w:r>
      <w:r w:rsidR="009D58D3">
        <w:rPr>
          <w:rFonts w:cs="Arial"/>
          <w:b/>
          <w:bCs/>
          <w:color w:val="211E1E"/>
          <w:sz w:val="22"/>
          <w:szCs w:val="22"/>
        </w:rPr>
        <w:t xml:space="preserve"> </w:t>
      </w:r>
    </w:p>
    <w:p w14:paraId="2A4257FC" w14:textId="47BCAB95" w:rsidR="007D1465" w:rsidRDefault="009F0C3F" w:rsidP="007D1465">
      <w:pPr>
        <w:spacing w:after="100" w:line="360" w:lineRule="auto"/>
        <w:rPr>
          <w:rFonts w:cs="Arial"/>
          <w:b/>
          <w:bCs/>
          <w:color w:val="211E1E"/>
          <w:sz w:val="22"/>
          <w:szCs w:val="22"/>
        </w:rPr>
      </w:pPr>
      <w:sdt>
        <w:sdtPr>
          <w:rPr>
            <w:rFonts w:cs="Arial"/>
            <w:b/>
            <w:bCs/>
            <w:color w:val="211E1E"/>
            <w:sz w:val="22"/>
            <w:szCs w:val="22"/>
          </w:rPr>
          <w:id w:val="69234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8D3">
            <w:rPr>
              <w:rFonts w:ascii="MS Gothic" w:eastAsia="MS Gothic" w:hAnsi="MS Gothic" w:cs="Arial" w:hint="eastAsia"/>
              <w:b/>
              <w:bCs/>
              <w:color w:val="211E1E"/>
              <w:sz w:val="22"/>
              <w:szCs w:val="22"/>
            </w:rPr>
            <w:t>☐</w:t>
          </w:r>
        </w:sdtContent>
      </w:sdt>
      <w:r w:rsidR="009D58D3">
        <w:rPr>
          <w:rFonts w:cs="Arial"/>
          <w:b/>
          <w:bCs/>
          <w:color w:val="211E1E"/>
          <w:sz w:val="22"/>
          <w:szCs w:val="22"/>
        </w:rPr>
        <w:t xml:space="preserve"> </w:t>
      </w:r>
      <w:r w:rsidR="00252D76" w:rsidRPr="009D58D3">
        <w:rPr>
          <w:rFonts w:cs="Arial"/>
          <w:b/>
          <w:bCs/>
          <w:color w:val="211E1E"/>
          <w:sz w:val="22"/>
          <w:szCs w:val="22"/>
        </w:rPr>
        <w:t xml:space="preserve">Staff member  </w:t>
      </w:r>
    </w:p>
    <w:p w14:paraId="54F6C658" w14:textId="2D978E7F" w:rsidR="009D58D3" w:rsidRPr="009D58D3" w:rsidRDefault="009F0C3F" w:rsidP="007D1465">
      <w:pPr>
        <w:spacing w:after="100" w:line="360" w:lineRule="auto"/>
        <w:rPr>
          <w:rFonts w:cs="Arial"/>
          <w:b/>
          <w:bCs/>
          <w:color w:val="211E1E"/>
          <w:sz w:val="22"/>
          <w:szCs w:val="22"/>
        </w:rPr>
      </w:pPr>
      <w:sdt>
        <w:sdtPr>
          <w:rPr>
            <w:rFonts w:cs="Arial"/>
            <w:b/>
            <w:bCs/>
            <w:color w:val="211E1E"/>
            <w:sz w:val="22"/>
            <w:szCs w:val="22"/>
          </w:rPr>
          <w:id w:val="1193187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8D3">
            <w:rPr>
              <w:rFonts w:ascii="MS Gothic" w:eastAsia="MS Gothic" w:hAnsi="MS Gothic" w:cs="Arial" w:hint="eastAsia"/>
              <w:b/>
              <w:bCs/>
              <w:color w:val="211E1E"/>
              <w:sz w:val="22"/>
              <w:szCs w:val="22"/>
            </w:rPr>
            <w:t>☐</w:t>
          </w:r>
        </w:sdtContent>
      </w:sdt>
      <w:r w:rsidR="00252D76" w:rsidRPr="009D58D3">
        <w:rPr>
          <w:rFonts w:cs="Arial"/>
          <w:b/>
          <w:bCs/>
          <w:color w:val="211E1E"/>
          <w:sz w:val="22"/>
          <w:szCs w:val="22"/>
        </w:rPr>
        <w:t xml:space="preserve"> Other (state</w:t>
      </w:r>
      <w:r w:rsidR="009D58D3">
        <w:rPr>
          <w:rFonts w:cs="Arial"/>
          <w:b/>
          <w:bCs/>
          <w:color w:val="211E1E"/>
          <w:sz w:val="22"/>
          <w:szCs w:val="22"/>
        </w:rPr>
        <w:t xml:space="preserve"> whom</w:t>
      </w:r>
      <w:r w:rsidR="00252D76" w:rsidRPr="009D58D3">
        <w:rPr>
          <w:rFonts w:cs="Arial"/>
          <w:b/>
          <w:bCs/>
          <w:color w:val="211E1E"/>
          <w:sz w:val="22"/>
          <w:szCs w:val="22"/>
        </w:rPr>
        <w:t>)</w:t>
      </w:r>
      <w:r w:rsidR="009D58D3">
        <w:rPr>
          <w:rFonts w:cs="Arial"/>
          <w:b/>
          <w:bCs/>
          <w:color w:val="211E1E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417"/>
        <w:gridCol w:w="4485"/>
      </w:tblGrid>
      <w:tr w:rsidR="005E6D31" w:rsidRPr="009D58D3" w14:paraId="33208982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1BCB50B5" w14:textId="746045EF" w:rsidR="005E6D31" w:rsidRPr="009D58D3" w:rsidRDefault="005E6D31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Date of incident </w:t>
            </w:r>
          </w:p>
        </w:tc>
        <w:tc>
          <w:tcPr>
            <w:tcW w:w="5902" w:type="dxa"/>
            <w:gridSpan w:val="2"/>
          </w:tcPr>
          <w:p w14:paraId="303D1A23" w14:textId="77777777" w:rsidR="005E6D31" w:rsidRPr="009D58D3" w:rsidRDefault="005E6D31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5E6D31" w:rsidRPr="009D58D3" w14:paraId="1936D2D0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3AE8B34A" w14:textId="12C44399" w:rsidR="005E6D31" w:rsidRPr="009D58D3" w:rsidRDefault="005E6D31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Time of incident</w:t>
            </w:r>
          </w:p>
        </w:tc>
        <w:tc>
          <w:tcPr>
            <w:tcW w:w="5902" w:type="dxa"/>
            <w:gridSpan w:val="2"/>
          </w:tcPr>
          <w:p w14:paraId="0C32F03C" w14:textId="77777777" w:rsidR="005E6D31" w:rsidRPr="009D58D3" w:rsidRDefault="005E6D31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5802DE" w:rsidRPr="009D58D3" w14:paraId="6EEC7D89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0247FD13" w14:textId="77777777" w:rsidR="005802DE" w:rsidRPr="009D58D3" w:rsidRDefault="005802DE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Injured person’s name </w:t>
            </w:r>
          </w:p>
        </w:tc>
        <w:tc>
          <w:tcPr>
            <w:tcW w:w="5902" w:type="dxa"/>
            <w:gridSpan w:val="2"/>
          </w:tcPr>
          <w:p w14:paraId="1EC461E6" w14:textId="77777777" w:rsidR="005802DE" w:rsidRPr="009D58D3" w:rsidRDefault="005802DE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5802DE" w:rsidRPr="009D58D3" w14:paraId="074D390F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609B5212" w14:textId="3C9936AA" w:rsidR="005802DE" w:rsidRPr="009D58D3" w:rsidRDefault="005E6D31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Incident location</w:t>
            </w:r>
            <w:r w:rsidR="005802DE"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 </w:t>
            </w:r>
          </w:p>
        </w:tc>
        <w:tc>
          <w:tcPr>
            <w:tcW w:w="5902" w:type="dxa"/>
            <w:gridSpan w:val="2"/>
          </w:tcPr>
          <w:p w14:paraId="750621D7" w14:textId="77777777" w:rsidR="005802DE" w:rsidRPr="009D58D3" w:rsidRDefault="005802DE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5802DE" w:rsidRPr="009D58D3" w14:paraId="484B1BB4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6C83494D" w14:textId="466F93C7" w:rsidR="005802DE" w:rsidRPr="009D58D3" w:rsidRDefault="005802DE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Name of person reporting the incident </w:t>
            </w:r>
          </w:p>
        </w:tc>
        <w:tc>
          <w:tcPr>
            <w:tcW w:w="5902" w:type="dxa"/>
            <w:gridSpan w:val="2"/>
          </w:tcPr>
          <w:p w14:paraId="2EE5FDEC" w14:textId="77777777" w:rsidR="005802DE" w:rsidRPr="009D58D3" w:rsidRDefault="005802DE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C85993" w:rsidRPr="009D58D3" w14:paraId="34524187" w14:textId="77777777" w:rsidTr="00430FCD">
        <w:tc>
          <w:tcPr>
            <w:tcW w:w="3114" w:type="dxa"/>
            <w:vMerge w:val="restart"/>
            <w:shd w:val="clear" w:color="auto" w:fill="D9E2F3" w:themeFill="accent1" w:themeFillTint="33"/>
          </w:tcPr>
          <w:p w14:paraId="3086850A" w14:textId="655DBA9B" w:rsidR="00C85993" w:rsidRPr="009D58D3" w:rsidRDefault="00C85993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Contact details</w:t>
            </w:r>
          </w:p>
        </w:tc>
        <w:tc>
          <w:tcPr>
            <w:tcW w:w="1417" w:type="dxa"/>
          </w:tcPr>
          <w:p w14:paraId="1F40C25D" w14:textId="43B144B6" w:rsidR="00C85993" w:rsidRPr="009D58D3" w:rsidRDefault="00C85993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Phone</w:t>
            </w:r>
          </w:p>
        </w:tc>
        <w:tc>
          <w:tcPr>
            <w:tcW w:w="4485" w:type="dxa"/>
          </w:tcPr>
          <w:p w14:paraId="33AAA394" w14:textId="4859272D" w:rsidR="00C85993" w:rsidRPr="009D58D3" w:rsidRDefault="00C85993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C85993" w:rsidRPr="009D58D3" w14:paraId="4F34B6E2" w14:textId="77777777" w:rsidTr="00430FCD">
        <w:tc>
          <w:tcPr>
            <w:tcW w:w="3114" w:type="dxa"/>
            <w:vMerge/>
            <w:shd w:val="clear" w:color="auto" w:fill="D9E2F3" w:themeFill="accent1" w:themeFillTint="33"/>
          </w:tcPr>
          <w:p w14:paraId="0C3438FD" w14:textId="77777777" w:rsidR="00C85993" w:rsidRPr="009D58D3" w:rsidRDefault="00C85993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A7B044C" w14:textId="67CEC50C" w:rsidR="00C85993" w:rsidRPr="009D58D3" w:rsidRDefault="00C85993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Email </w:t>
            </w:r>
          </w:p>
        </w:tc>
        <w:tc>
          <w:tcPr>
            <w:tcW w:w="4485" w:type="dxa"/>
          </w:tcPr>
          <w:p w14:paraId="54229ED8" w14:textId="77777777" w:rsidR="00C85993" w:rsidRPr="009D58D3" w:rsidRDefault="00C85993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5E6D31" w:rsidRPr="009D58D3" w14:paraId="0BC8142E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0472A17C" w14:textId="0AD4C0F5" w:rsidR="005E6D31" w:rsidRPr="009D58D3" w:rsidRDefault="005E6D31" w:rsidP="00BE3C2E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Date of report</w:t>
            </w:r>
          </w:p>
        </w:tc>
        <w:tc>
          <w:tcPr>
            <w:tcW w:w="5902" w:type="dxa"/>
            <w:gridSpan w:val="2"/>
          </w:tcPr>
          <w:p w14:paraId="54CE5CB9" w14:textId="77777777" w:rsidR="005E6D31" w:rsidRPr="009D58D3" w:rsidRDefault="005E6D31" w:rsidP="00BE3C2E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</w:tbl>
    <w:p w14:paraId="4323C576" w14:textId="7B1FB18D" w:rsidR="00BE3C2E" w:rsidRPr="009D58D3" w:rsidRDefault="00BE3C2E" w:rsidP="00BE3C2E">
      <w:pPr>
        <w:pStyle w:val="Heading2"/>
        <w:rPr>
          <w:rFonts w:ascii="Arial" w:hAnsi="Arial" w:cs="Arial"/>
          <w:sz w:val="22"/>
          <w:szCs w:val="22"/>
        </w:rPr>
      </w:pPr>
    </w:p>
    <w:p w14:paraId="1411CD43" w14:textId="788AC57D" w:rsidR="00252D76" w:rsidRPr="009D58D3" w:rsidRDefault="00252D76" w:rsidP="00252D76">
      <w:pPr>
        <w:rPr>
          <w:rFonts w:cs="Arial"/>
          <w:b/>
          <w:bCs/>
          <w:color w:val="1F3864" w:themeColor="accent1" w:themeShade="80"/>
          <w:szCs w:val="24"/>
        </w:rPr>
      </w:pPr>
      <w:r w:rsidRPr="009D58D3">
        <w:rPr>
          <w:rFonts w:cs="Arial"/>
          <w:b/>
          <w:bCs/>
          <w:color w:val="1F3864" w:themeColor="accent1" w:themeShade="80"/>
          <w:szCs w:val="24"/>
        </w:rPr>
        <w:t xml:space="preserve">Witness details </w:t>
      </w:r>
    </w:p>
    <w:p w14:paraId="7EC7330F" w14:textId="3AFEC0F5" w:rsidR="00252D76" w:rsidRPr="009D58D3" w:rsidRDefault="00252D76" w:rsidP="00252D76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252D76" w:rsidRPr="009D58D3" w14:paraId="033213ED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4DF9DCEE" w14:textId="0D7F7F23" w:rsidR="00252D76" w:rsidRPr="009D58D3" w:rsidRDefault="00252D76" w:rsidP="00795F8B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Name of witness  </w:t>
            </w:r>
          </w:p>
        </w:tc>
        <w:tc>
          <w:tcPr>
            <w:tcW w:w="5902" w:type="dxa"/>
          </w:tcPr>
          <w:p w14:paraId="059D6B82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252D76" w:rsidRPr="009D58D3" w14:paraId="4DF637F3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33331954" w14:textId="4F295996" w:rsidR="00252D76" w:rsidRPr="009D58D3" w:rsidRDefault="00252D76" w:rsidP="00795F8B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Phone </w:t>
            </w:r>
          </w:p>
        </w:tc>
        <w:tc>
          <w:tcPr>
            <w:tcW w:w="5902" w:type="dxa"/>
          </w:tcPr>
          <w:p w14:paraId="4A5F8821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252D76" w:rsidRPr="009D58D3" w14:paraId="119B19E5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79CD3692" w14:textId="437F1687" w:rsidR="00252D76" w:rsidRPr="009D58D3" w:rsidRDefault="00252D76" w:rsidP="00795F8B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Email  </w:t>
            </w:r>
          </w:p>
        </w:tc>
        <w:tc>
          <w:tcPr>
            <w:tcW w:w="5902" w:type="dxa"/>
          </w:tcPr>
          <w:p w14:paraId="50B38250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  <w:tr w:rsidR="00252D76" w:rsidRPr="009D58D3" w14:paraId="2F119382" w14:textId="77777777" w:rsidTr="00430FCD">
        <w:tc>
          <w:tcPr>
            <w:tcW w:w="3114" w:type="dxa"/>
            <w:shd w:val="clear" w:color="auto" w:fill="D9E2F3" w:themeFill="accent1" w:themeFillTint="33"/>
          </w:tcPr>
          <w:p w14:paraId="59F7950B" w14:textId="2997D955" w:rsidR="00252D76" w:rsidRPr="009D58D3" w:rsidRDefault="00252D76" w:rsidP="00795F8B">
            <w:pPr>
              <w:spacing w:before="60" w:after="60" w:line="259" w:lineRule="auto"/>
              <w:rPr>
                <w:rFonts w:cs="Arial"/>
                <w:b/>
                <w:bCs/>
                <w:color w:val="211E1E"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Witness’ </w:t>
            </w:r>
            <w:r w:rsid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>d</w:t>
            </w:r>
            <w:r w:rsidRPr="009D58D3">
              <w:rPr>
                <w:rFonts w:cs="Arial"/>
                <w:b/>
                <w:bCs/>
                <w:color w:val="211E1E"/>
                <w:sz w:val="22"/>
                <w:szCs w:val="22"/>
              </w:rPr>
              <w:t xml:space="preserve">escription of the incident  </w:t>
            </w:r>
          </w:p>
        </w:tc>
        <w:tc>
          <w:tcPr>
            <w:tcW w:w="5902" w:type="dxa"/>
          </w:tcPr>
          <w:p w14:paraId="44393616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6DB34FA7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0D2D1DBC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522EF9E8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07B0C7A3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006033DF" w14:textId="77777777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  <w:p w14:paraId="0A1DAA0E" w14:textId="23E76D7E" w:rsidR="00252D76" w:rsidRPr="009D58D3" w:rsidRDefault="00252D76" w:rsidP="00795F8B">
            <w:pPr>
              <w:spacing w:before="60" w:after="60" w:line="259" w:lineRule="auto"/>
              <w:rPr>
                <w:rFonts w:cs="Arial"/>
                <w:color w:val="211E1E"/>
                <w:sz w:val="22"/>
                <w:szCs w:val="22"/>
              </w:rPr>
            </w:pPr>
          </w:p>
        </w:tc>
      </w:tr>
    </w:tbl>
    <w:p w14:paraId="2B5FA6A5" w14:textId="77777777" w:rsidR="00252D76" w:rsidRPr="009D58D3" w:rsidRDefault="00252D76" w:rsidP="00252D76">
      <w:pPr>
        <w:rPr>
          <w:rFonts w:cs="Arial"/>
          <w:sz w:val="22"/>
          <w:szCs w:val="22"/>
        </w:rPr>
      </w:pPr>
    </w:p>
    <w:p w14:paraId="348F27C3" w14:textId="4C239364" w:rsidR="005802DE" w:rsidRDefault="005802DE" w:rsidP="00BE3C2E">
      <w:pPr>
        <w:pStyle w:val="Heading2"/>
        <w:rPr>
          <w:rFonts w:ascii="Arial" w:hAnsi="Arial" w:cs="Arial"/>
          <w:b/>
          <w:bCs/>
          <w:color w:val="002060"/>
          <w:sz w:val="24"/>
          <w:szCs w:val="24"/>
        </w:rPr>
      </w:pP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Description of the Incident </w:t>
      </w:r>
      <w:r w:rsidR="00252D76"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(participant/staff) </w:t>
      </w:r>
    </w:p>
    <w:p w14:paraId="0BDA3262" w14:textId="77777777" w:rsidR="009D58D3" w:rsidRPr="009D58D3" w:rsidRDefault="009D58D3" w:rsidP="009D58D3"/>
    <w:p w14:paraId="536E0780" w14:textId="4CCB7EEA" w:rsidR="005E6D31" w:rsidRDefault="00252D76" w:rsidP="005E6D31">
      <w:pPr>
        <w:rPr>
          <w:rFonts w:cs="Arial"/>
          <w:b/>
          <w:bCs/>
          <w:sz w:val="22"/>
          <w:szCs w:val="22"/>
        </w:rPr>
      </w:pPr>
      <w:r w:rsidRPr="009D58D3">
        <w:rPr>
          <w:rFonts w:cs="Arial"/>
          <w:b/>
          <w:bCs/>
          <w:sz w:val="22"/>
          <w:szCs w:val="22"/>
        </w:rPr>
        <w:t>Identify who provided information (for future investigation)</w:t>
      </w:r>
    </w:p>
    <w:p w14:paraId="35D0C262" w14:textId="77777777" w:rsidR="009D58D3" w:rsidRPr="009D58D3" w:rsidRDefault="009D58D3" w:rsidP="005E6D31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E6D31" w:rsidRPr="009D58D3" w14:paraId="4D6D612A" w14:textId="77777777" w:rsidTr="00430FCD">
        <w:tc>
          <w:tcPr>
            <w:tcW w:w="9016" w:type="dxa"/>
          </w:tcPr>
          <w:p w14:paraId="2F35C2DA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3B1B3592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29C5C2D0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0D9F40DC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1480CCF9" w14:textId="77777777" w:rsidR="005E6D31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28D9FA8B" w14:textId="2C442D46" w:rsidR="00BB034A" w:rsidRPr="00BB034A" w:rsidRDefault="00BB034A" w:rsidP="00BB034A">
            <w:pPr>
              <w:tabs>
                <w:tab w:val="left" w:pos="192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ab/>
            </w:r>
          </w:p>
        </w:tc>
      </w:tr>
    </w:tbl>
    <w:p w14:paraId="242D8AEA" w14:textId="741AA134" w:rsidR="005802DE" w:rsidRPr="009D58D3" w:rsidRDefault="005802DE" w:rsidP="00BE3C2E">
      <w:pPr>
        <w:pStyle w:val="Heading2"/>
        <w:rPr>
          <w:rFonts w:ascii="Arial" w:hAnsi="Arial" w:cs="Arial"/>
          <w:b/>
          <w:bCs/>
          <w:color w:val="002060"/>
          <w:sz w:val="24"/>
          <w:szCs w:val="24"/>
        </w:rPr>
      </w:pP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Description of </w:t>
      </w:r>
      <w:r w:rsidR="009D58D3">
        <w:rPr>
          <w:rFonts w:ascii="Arial" w:hAnsi="Arial" w:cs="Arial"/>
          <w:b/>
          <w:bCs/>
          <w:color w:val="002060"/>
          <w:sz w:val="24"/>
          <w:szCs w:val="24"/>
        </w:rPr>
        <w:t>i</w:t>
      </w: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>njuries</w:t>
      </w:r>
      <w:r w:rsidR="00252D76"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 or impact</w:t>
      </w:r>
      <w:r w:rsidR="00C85993"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 on person</w:t>
      </w: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 (if applicable)</w:t>
      </w:r>
    </w:p>
    <w:p w14:paraId="7D15D751" w14:textId="77777777" w:rsidR="005E6D31" w:rsidRPr="009D58D3" w:rsidRDefault="005E6D31" w:rsidP="005E6D31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E6D31" w:rsidRPr="009D58D3" w14:paraId="4D74E308" w14:textId="77777777" w:rsidTr="00430FCD">
        <w:tc>
          <w:tcPr>
            <w:tcW w:w="9016" w:type="dxa"/>
          </w:tcPr>
          <w:p w14:paraId="73F70E27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67E6EAEC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20CF4A36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4B5EB15D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29143B53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0834B9E5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69CC3864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5A9C48FD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38A90AFF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  <w:p w14:paraId="4817A07E" w14:textId="77777777" w:rsidR="005E6D31" w:rsidRPr="009D58D3" w:rsidRDefault="005E6D31" w:rsidP="0093163F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1D7E3FFD" w14:textId="29CB6887" w:rsidR="005802DE" w:rsidRPr="009D58D3" w:rsidRDefault="005802DE">
      <w:pPr>
        <w:rPr>
          <w:rFonts w:cs="Arial"/>
          <w:sz w:val="22"/>
          <w:szCs w:val="22"/>
        </w:rPr>
      </w:pPr>
    </w:p>
    <w:p w14:paraId="7B75C880" w14:textId="60680F7A" w:rsidR="005802DE" w:rsidRPr="009D58D3" w:rsidRDefault="005802DE" w:rsidP="00BE3C2E">
      <w:pPr>
        <w:pStyle w:val="Heading2"/>
        <w:rPr>
          <w:rFonts w:ascii="Arial" w:hAnsi="Arial" w:cs="Arial"/>
          <w:b/>
          <w:bCs/>
          <w:color w:val="002060"/>
          <w:sz w:val="24"/>
          <w:szCs w:val="24"/>
        </w:rPr>
      </w:pP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>Actions taken</w:t>
      </w:r>
      <w:r w:rsid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 by our organisation</w:t>
      </w: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 xml:space="preserve"> (e.g. first aid, ambulance called</w:t>
      </w:r>
      <w:r w:rsidR="00C85993" w:rsidRPr="009D58D3">
        <w:rPr>
          <w:rFonts w:ascii="Arial" w:hAnsi="Arial" w:cs="Arial"/>
          <w:b/>
          <w:bCs/>
          <w:color w:val="002060"/>
          <w:sz w:val="24"/>
          <w:szCs w:val="24"/>
        </w:rPr>
        <w:t>, support to person</w:t>
      </w:r>
      <w:r w:rsidRPr="009D58D3">
        <w:rPr>
          <w:rFonts w:ascii="Arial" w:hAnsi="Arial" w:cs="Arial"/>
          <w:b/>
          <w:bCs/>
          <w:color w:val="002060"/>
          <w:sz w:val="24"/>
          <w:szCs w:val="24"/>
        </w:rPr>
        <w:t>)</w:t>
      </w:r>
    </w:p>
    <w:p w14:paraId="05CE3709" w14:textId="77777777" w:rsidR="005E6D31" w:rsidRPr="009D58D3" w:rsidRDefault="005E6D31" w:rsidP="005E6D31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E6D31" w:rsidRPr="009D58D3" w14:paraId="1F2811F9" w14:textId="77777777" w:rsidTr="00430FCD">
        <w:tc>
          <w:tcPr>
            <w:tcW w:w="9016" w:type="dxa"/>
          </w:tcPr>
          <w:p w14:paraId="0532DF5E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74B3EBFD" w14:textId="2CB1E36A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3F6E33F3" w14:textId="01CBB97A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7F971DFC" w14:textId="6366543E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67BABD7D" w14:textId="020464FE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7DA30C0F" w14:textId="73128699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28C282C3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09AB9100" w14:textId="77777777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  <w:p w14:paraId="3D19BB02" w14:textId="53CD6514" w:rsidR="005E6D31" w:rsidRPr="009D58D3" w:rsidRDefault="005E6D31" w:rsidP="005E6D31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1D3CD038" w14:textId="77777777" w:rsidR="005E6D31" w:rsidRPr="009D58D3" w:rsidRDefault="005E6D31" w:rsidP="005E6D31">
      <w:pPr>
        <w:rPr>
          <w:rFonts w:cs="Arial"/>
          <w:sz w:val="22"/>
          <w:szCs w:val="22"/>
        </w:rPr>
      </w:pPr>
    </w:p>
    <w:p w14:paraId="355B3348" w14:textId="77777777" w:rsidR="005E6D31" w:rsidRPr="009D58D3" w:rsidRDefault="005E6D31" w:rsidP="005E6D31">
      <w:pPr>
        <w:rPr>
          <w:rFonts w:cs="Arial"/>
          <w:sz w:val="22"/>
          <w:szCs w:val="22"/>
        </w:rPr>
      </w:pPr>
    </w:p>
    <w:p w14:paraId="6FBE7F2E" w14:textId="15129B4A" w:rsidR="005802DE" w:rsidRPr="009D58D3" w:rsidRDefault="00BE3C2E" w:rsidP="00BE3C2E">
      <w:pPr>
        <w:pStyle w:val="Heading2"/>
        <w:rPr>
          <w:rFonts w:ascii="Arial" w:hAnsi="Arial" w:cs="Arial"/>
          <w:b/>
          <w:bCs/>
          <w:color w:val="auto"/>
          <w:sz w:val="24"/>
          <w:szCs w:val="24"/>
        </w:rPr>
      </w:pPr>
      <w:r w:rsidRPr="009D58D3">
        <w:rPr>
          <w:rFonts w:ascii="Arial" w:hAnsi="Arial" w:cs="Arial"/>
          <w:b/>
          <w:bCs/>
          <w:color w:val="auto"/>
          <w:sz w:val="24"/>
          <w:szCs w:val="24"/>
        </w:rPr>
        <w:t>Office use</w:t>
      </w:r>
      <w:r w:rsidR="009D58D3" w:rsidRPr="009D58D3">
        <w:rPr>
          <w:rFonts w:ascii="Arial" w:hAnsi="Arial" w:cs="Arial"/>
          <w:b/>
          <w:bCs/>
          <w:color w:val="auto"/>
          <w:sz w:val="24"/>
          <w:szCs w:val="24"/>
        </w:rPr>
        <w:t xml:space="preserve"> only</w:t>
      </w:r>
      <w:r w:rsidRPr="009D58D3">
        <w:rPr>
          <w:rFonts w:ascii="Arial" w:hAnsi="Arial" w:cs="Arial"/>
          <w:b/>
          <w:bCs/>
          <w:color w:val="auto"/>
          <w:sz w:val="24"/>
          <w:szCs w:val="24"/>
        </w:rPr>
        <w:t>:</w:t>
      </w:r>
    </w:p>
    <w:p w14:paraId="46F6AFC1" w14:textId="1326B289" w:rsidR="005E6D31" w:rsidRPr="009D58D3" w:rsidRDefault="009D58D3" w:rsidP="005E6D31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BE3C2E" w:rsidRPr="009D58D3" w14:paraId="251ACBCF" w14:textId="77777777" w:rsidTr="00430FCD">
        <w:tc>
          <w:tcPr>
            <w:tcW w:w="3397" w:type="dxa"/>
          </w:tcPr>
          <w:p w14:paraId="1F7DA579" w14:textId="10388E69" w:rsidR="00BE3C2E" w:rsidRPr="009D58D3" w:rsidRDefault="00BE3C2E" w:rsidP="00BE3C2E">
            <w:pPr>
              <w:spacing w:before="60" w:after="60"/>
              <w:rPr>
                <w:rFonts w:cs="Arial"/>
                <w:b/>
                <w:bCs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sz w:val="22"/>
                <w:szCs w:val="22"/>
              </w:rPr>
              <w:t xml:space="preserve">Report </w:t>
            </w:r>
            <w:r w:rsidR="009D58D3">
              <w:rPr>
                <w:rFonts w:cs="Arial"/>
                <w:b/>
                <w:bCs/>
                <w:sz w:val="22"/>
                <w:szCs w:val="22"/>
              </w:rPr>
              <w:t>received</w:t>
            </w:r>
            <w:r w:rsidRPr="009D58D3">
              <w:rPr>
                <w:rFonts w:cs="Arial"/>
                <w:b/>
                <w:bCs/>
                <w:sz w:val="22"/>
                <w:szCs w:val="22"/>
              </w:rPr>
              <w:t xml:space="preserve"> by</w:t>
            </w:r>
            <w:r w:rsidR="009D58D3">
              <w:rPr>
                <w:rFonts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619" w:type="dxa"/>
          </w:tcPr>
          <w:p w14:paraId="3241E5D4" w14:textId="77777777" w:rsidR="00BE3C2E" w:rsidRPr="009D58D3" w:rsidRDefault="00BE3C2E" w:rsidP="00BE3C2E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BE3C2E" w:rsidRPr="009D58D3" w14:paraId="657E77ED" w14:textId="77777777" w:rsidTr="00430FCD">
        <w:tc>
          <w:tcPr>
            <w:tcW w:w="3397" w:type="dxa"/>
          </w:tcPr>
          <w:p w14:paraId="10099D38" w14:textId="6C8D9FCE" w:rsidR="00BE3C2E" w:rsidRPr="009D58D3" w:rsidRDefault="00BE3C2E" w:rsidP="00BE3C2E">
            <w:pPr>
              <w:spacing w:before="60" w:after="60"/>
              <w:rPr>
                <w:rFonts w:cs="Arial"/>
                <w:b/>
                <w:bCs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sz w:val="22"/>
                <w:szCs w:val="22"/>
              </w:rPr>
              <w:t>Date</w:t>
            </w:r>
            <w:r w:rsidR="009D58D3">
              <w:rPr>
                <w:rFonts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619" w:type="dxa"/>
          </w:tcPr>
          <w:p w14:paraId="5BE118BA" w14:textId="77777777" w:rsidR="00BE3C2E" w:rsidRPr="009D58D3" w:rsidRDefault="00BE3C2E" w:rsidP="00BE3C2E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BE3C2E" w:rsidRPr="009D58D3" w14:paraId="1EB9BC4B" w14:textId="77777777" w:rsidTr="00430FCD">
        <w:tc>
          <w:tcPr>
            <w:tcW w:w="3397" w:type="dxa"/>
          </w:tcPr>
          <w:p w14:paraId="3FCBAF91" w14:textId="6AE19E95" w:rsidR="00BE3C2E" w:rsidRPr="009D58D3" w:rsidRDefault="00BE3C2E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9D58D3">
              <w:rPr>
                <w:rFonts w:cs="Arial"/>
                <w:b/>
                <w:bCs/>
                <w:sz w:val="22"/>
                <w:szCs w:val="22"/>
              </w:rPr>
              <w:t>Action</w:t>
            </w:r>
            <w:r w:rsidR="005E6D31" w:rsidRPr="009D58D3">
              <w:rPr>
                <w:rFonts w:cs="Arial"/>
                <w:b/>
                <w:bCs/>
                <w:sz w:val="22"/>
                <w:szCs w:val="22"/>
              </w:rPr>
              <w:t xml:space="preserve"> required</w:t>
            </w:r>
            <w:r w:rsidR="009D58D3">
              <w:rPr>
                <w:rFonts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619" w:type="dxa"/>
          </w:tcPr>
          <w:p w14:paraId="7E2835F2" w14:textId="725C4CDC" w:rsidR="00BE3C2E" w:rsidRPr="009D58D3" w:rsidRDefault="009F0C3F" w:rsidP="005E6D31">
            <w:pPr>
              <w:spacing w:before="120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684171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D31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E6D31" w:rsidRPr="009D58D3">
              <w:rPr>
                <w:rFonts w:cs="Arial"/>
                <w:sz w:val="22"/>
                <w:szCs w:val="22"/>
              </w:rPr>
              <w:t xml:space="preserve">  </w:t>
            </w:r>
            <w:r w:rsidR="00BE3C2E" w:rsidRPr="009D58D3">
              <w:rPr>
                <w:rFonts w:cs="Arial"/>
                <w:sz w:val="22"/>
                <w:szCs w:val="22"/>
              </w:rPr>
              <w:t>Investigation</w:t>
            </w:r>
          </w:p>
          <w:p w14:paraId="041B19CF" w14:textId="7748351E" w:rsidR="005E6D31" w:rsidRPr="009D58D3" w:rsidRDefault="009F0C3F" w:rsidP="00252D76">
            <w:pPr>
              <w:spacing w:before="120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84166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D31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E6D31" w:rsidRPr="009D58D3">
              <w:rPr>
                <w:rFonts w:cs="Arial"/>
                <w:sz w:val="22"/>
                <w:szCs w:val="22"/>
              </w:rPr>
              <w:t xml:space="preserve">  </w:t>
            </w:r>
            <w:r w:rsidR="00BE3C2E" w:rsidRPr="009D58D3">
              <w:rPr>
                <w:rFonts w:cs="Arial"/>
                <w:sz w:val="22"/>
                <w:szCs w:val="22"/>
              </w:rPr>
              <w:t xml:space="preserve">Continuous </w:t>
            </w:r>
            <w:r w:rsidR="005E6D31" w:rsidRPr="009D58D3">
              <w:rPr>
                <w:rFonts w:cs="Arial"/>
                <w:sz w:val="22"/>
                <w:szCs w:val="22"/>
              </w:rPr>
              <w:t>i</w:t>
            </w:r>
            <w:r w:rsidR="00BE3C2E" w:rsidRPr="009D58D3">
              <w:rPr>
                <w:rFonts w:cs="Arial"/>
                <w:sz w:val="22"/>
                <w:szCs w:val="22"/>
              </w:rPr>
              <w:t>mprovement review</w:t>
            </w:r>
          </w:p>
        </w:tc>
      </w:tr>
      <w:tr w:rsidR="00252D76" w:rsidRPr="009D58D3" w14:paraId="3FC355BD" w14:textId="77777777" w:rsidTr="00430FCD">
        <w:tc>
          <w:tcPr>
            <w:tcW w:w="3397" w:type="dxa"/>
          </w:tcPr>
          <w:p w14:paraId="4C6C5464" w14:textId="719DAC3D" w:rsidR="00252D76" w:rsidRPr="009D58D3" w:rsidRDefault="00430FCD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Reportable incident</w:t>
            </w:r>
          </w:p>
        </w:tc>
        <w:tc>
          <w:tcPr>
            <w:tcW w:w="5619" w:type="dxa"/>
          </w:tcPr>
          <w:p w14:paraId="796B3A8C" w14:textId="77777777" w:rsidR="00430FCD" w:rsidRDefault="009F0C3F" w:rsidP="005E6D31">
            <w:pPr>
              <w:spacing w:before="120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14700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0FCD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30FCD" w:rsidRPr="009D58D3">
              <w:rPr>
                <w:rFonts w:cs="Arial"/>
                <w:sz w:val="22"/>
                <w:szCs w:val="22"/>
              </w:rPr>
              <w:t xml:space="preserve">  </w:t>
            </w:r>
            <w:r w:rsidR="00430FCD">
              <w:rPr>
                <w:rFonts w:cs="Arial"/>
                <w:sz w:val="22"/>
                <w:szCs w:val="22"/>
              </w:rPr>
              <w:t xml:space="preserve">Yes   </w:t>
            </w:r>
            <w:sdt>
              <w:sdtPr>
                <w:rPr>
                  <w:rFonts w:cs="Arial"/>
                  <w:sz w:val="22"/>
                  <w:szCs w:val="22"/>
                </w:rPr>
                <w:id w:val="1314367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0FCD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30FCD" w:rsidRPr="009D58D3">
              <w:rPr>
                <w:rFonts w:cs="Arial"/>
                <w:sz w:val="22"/>
                <w:szCs w:val="22"/>
              </w:rPr>
              <w:t xml:space="preserve">  </w:t>
            </w:r>
            <w:r w:rsidR="00430FCD">
              <w:rPr>
                <w:rFonts w:cs="Arial"/>
                <w:sz w:val="22"/>
                <w:szCs w:val="22"/>
              </w:rPr>
              <w:t>No</w:t>
            </w:r>
          </w:p>
          <w:p w14:paraId="1D55A93F" w14:textId="78F97A85" w:rsidR="009D58D3" w:rsidRDefault="009D58D3" w:rsidP="005E6D31">
            <w:pPr>
              <w:spacing w:before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ate advised:</w:t>
            </w:r>
          </w:p>
          <w:p w14:paraId="72EE6C72" w14:textId="31B7C3E4" w:rsidR="009D58D3" w:rsidRPr="009D58D3" w:rsidRDefault="009D58D3" w:rsidP="005E6D31">
            <w:pPr>
              <w:spacing w:before="120"/>
              <w:rPr>
                <w:rFonts w:cs="Arial"/>
                <w:sz w:val="22"/>
                <w:szCs w:val="22"/>
              </w:rPr>
            </w:pPr>
          </w:p>
        </w:tc>
      </w:tr>
      <w:tr w:rsidR="00430FCD" w:rsidRPr="009D58D3" w14:paraId="77B24186" w14:textId="77777777" w:rsidTr="00430FCD">
        <w:tc>
          <w:tcPr>
            <w:tcW w:w="3397" w:type="dxa"/>
          </w:tcPr>
          <w:p w14:paraId="28DCEFA4" w14:textId="77777777" w:rsidR="00430FCD" w:rsidRPr="00430FCD" w:rsidRDefault="00430FCD" w:rsidP="00430FCD">
            <w:pPr>
              <w:spacing w:before="120"/>
              <w:rPr>
                <w:rFonts w:cs="Arial"/>
                <w:b/>
                <w:bCs/>
                <w:sz w:val="22"/>
                <w:szCs w:val="22"/>
              </w:rPr>
            </w:pPr>
            <w:r w:rsidRPr="00430FCD">
              <w:rPr>
                <w:rFonts w:cs="Arial"/>
                <w:b/>
                <w:bCs/>
                <w:sz w:val="22"/>
                <w:szCs w:val="22"/>
              </w:rPr>
              <w:t xml:space="preserve">NDIS Commission advised </w:t>
            </w:r>
          </w:p>
          <w:p w14:paraId="25D8DEE7" w14:textId="77777777" w:rsidR="00430FCD" w:rsidRDefault="00430FCD" w:rsidP="00430FCD">
            <w:pPr>
              <w:spacing w:before="120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619" w:type="dxa"/>
          </w:tcPr>
          <w:p w14:paraId="467B5BCF" w14:textId="256E5C75" w:rsidR="00430FCD" w:rsidRDefault="009F0C3F" w:rsidP="00430FCD">
            <w:pPr>
              <w:spacing w:before="120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74942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0FCD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30FCD" w:rsidRPr="009D58D3">
              <w:rPr>
                <w:rFonts w:cs="Arial"/>
                <w:sz w:val="22"/>
                <w:szCs w:val="22"/>
              </w:rPr>
              <w:t xml:space="preserve">  </w:t>
            </w:r>
            <w:r w:rsidR="00430FCD">
              <w:rPr>
                <w:rFonts w:cs="Arial"/>
                <w:sz w:val="22"/>
                <w:szCs w:val="22"/>
              </w:rPr>
              <w:t xml:space="preserve">No  </w:t>
            </w:r>
            <w:sdt>
              <w:sdtPr>
                <w:rPr>
                  <w:rFonts w:cs="Arial"/>
                  <w:sz w:val="22"/>
                  <w:szCs w:val="22"/>
                </w:rPr>
                <w:id w:val="2101062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0FCD"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30FCD">
              <w:rPr>
                <w:rFonts w:cs="Arial"/>
                <w:sz w:val="22"/>
                <w:szCs w:val="22"/>
              </w:rPr>
              <w:t xml:space="preserve"> Yes – date advised:      /     /</w:t>
            </w:r>
          </w:p>
          <w:p w14:paraId="0BEBFF6A" w14:textId="27CFB842" w:rsidR="00430FCD" w:rsidRPr="009D58D3" w:rsidRDefault="00430FCD" w:rsidP="00430FCD">
            <w:pPr>
              <w:spacing w:before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Report type: </w:t>
            </w:r>
            <w:sdt>
              <w:sdtPr>
                <w:rPr>
                  <w:rFonts w:cs="Arial"/>
                  <w:sz w:val="22"/>
                  <w:szCs w:val="22"/>
                </w:rPr>
                <w:id w:val="66667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D58D3">
              <w:rPr>
                <w:rFonts w:cs="Arial"/>
                <w:sz w:val="22"/>
                <w:szCs w:val="22"/>
              </w:rPr>
              <w:t xml:space="preserve">  </w:t>
            </w:r>
            <w:r>
              <w:rPr>
                <w:rFonts w:cs="Arial"/>
                <w:sz w:val="22"/>
                <w:szCs w:val="22"/>
              </w:rPr>
              <w:t xml:space="preserve">5 day report  </w:t>
            </w:r>
            <w:sdt>
              <w:sdtPr>
                <w:rPr>
                  <w:rFonts w:cs="Arial"/>
                  <w:sz w:val="22"/>
                  <w:szCs w:val="22"/>
                </w:rPr>
                <w:id w:val="1743991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8D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D58D3">
              <w:rPr>
                <w:rFonts w:cs="Arial"/>
                <w:sz w:val="22"/>
                <w:szCs w:val="22"/>
              </w:rPr>
              <w:t xml:space="preserve">  </w:t>
            </w:r>
            <w:r>
              <w:rPr>
                <w:rFonts w:cs="Arial"/>
                <w:sz w:val="22"/>
                <w:szCs w:val="22"/>
              </w:rPr>
              <w:t>24-hour report</w:t>
            </w:r>
          </w:p>
        </w:tc>
      </w:tr>
      <w:tr w:rsidR="005E6D31" w:rsidRPr="009D58D3" w14:paraId="503BDBBF" w14:textId="77777777" w:rsidTr="00430FCD">
        <w:tc>
          <w:tcPr>
            <w:tcW w:w="3397" w:type="dxa"/>
          </w:tcPr>
          <w:p w14:paraId="4BA986C0" w14:textId="2D268526" w:rsidR="005E6D31" w:rsidRDefault="009D58D3" w:rsidP="0093163F">
            <w:pPr>
              <w:spacing w:before="60" w:after="60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Report escalated to:</w:t>
            </w:r>
          </w:p>
          <w:p w14:paraId="15758BA3" w14:textId="1DE3EA8B" w:rsidR="009D58D3" w:rsidRPr="009D58D3" w:rsidRDefault="009D58D3" w:rsidP="0093163F">
            <w:pPr>
              <w:spacing w:before="60" w:after="60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619" w:type="dxa"/>
          </w:tcPr>
          <w:p w14:paraId="597A9F3D" w14:textId="77777777" w:rsidR="005E6D31" w:rsidRPr="009D58D3" w:rsidRDefault="005E6D31" w:rsidP="0093163F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9D58D3" w:rsidRPr="009D58D3" w14:paraId="62C16EB2" w14:textId="77777777" w:rsidTr="00430FCD">
        <w:tc>
          <w:tcPr>
            <w:tcW w:w="3397" w:type="dxa"/>
          </w:tcPr>
          <w:p w14:paraId="58AF835D" w14:textId="575170BC" w:rsidR="009D58D3" w:rsidRDefault="009D58D3" w:rsidP="009D58D3">
            <w:pPr>
              <w:spacing w:before="60" w:after="60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lastRenderedPageBreak/>
              <w:t>Date report escalated</w:t>
            </w:r>
          </w:p>
        </w:tc>
        <w:tc>
          <w:tcPr>
            <w:tcW w:w="5619" w:type="dxa"/>
          </w:tcPr>
          <w:p w14:paraId="36D6CB53" w14:textId="77777777" w:rsidR="009D58D3" w:rsidRDefault="009D58D3" w:rsidP="009D58D3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  <w:p w14:paraId="604F717B" w14:textId="66DC91EB" w:rsidR="00430FCD" w:rsidRPr="009D58D3" w:rsidRDefault="00430FCD" w:rsidP="009D58D3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9D58D3" w:rsidRPr="009D58D3" w14:paraId="1F8A57F9" w14:textId="77777777" w:rsidTr="00430FCD">
        <w:trPr>
          <w:trHeight w:val="605"/>
        </w:trPr>
        <w:tc>
          <w:tcPr>
            <w:tcW w:w="3397" w:type="dxa"/>
          </w:tcPr>
          <w:p w14:paraId="6A5D19D9" w14:textId="65930AB9" w:rsidR="009D58D3" w:rsidRPr="009D58D3" w:rsidRDefault="009D58D3" w:rsidP="009D58D3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Other information:</w:t>
            </w:r>
          </w:p>
        </w:tc>
        <w:tc>
          <w:tcPr>
            <w:tcW w:w="5619" w:type="dxa"/>
          </w:tcPr>
          <w:p w14:paraId="10B58A61" w14:textId="7A0FBA6B" w:rsidR="009D58D3" w:rsidRPr="0037419F" w:rsidRDefault="009D58D3" w:rsidP="0037419F">
            <w:pPr>
              <w:spacing w:before="120"/>
              <w:rPr>
                <w:rFonts w:cs="Arial"/>
                <w:sz w:val="22"/>
                <w:szCs w:val="22"/>
              </w:rPr>
            </w:pPr>
          </w:p>
        </w:tc>
      </w:tr>
    </w:tbl>
    <w:p w14:paraId="57D0F036" w14:textId="0FB2AFC0" w:rsidR="005802DE" w:rsidRPr="009D58D3" w:rsidRDefault="005802DE" w:rsidP="00BE3C2E">
      <w:pPr>
        <w:rPr>
          <w:rFonts w:cs="Arial"/>
          <w:sz w:val="20"/>
          <w:szCs w:val="16"/>
        </w:rPr>
      </w:pPr>
    </w:p>
    <w:sectPr w:rsidR="005802DE" w:rsidRPr="009D58D3" w:rsidSect="005E6D31">
      <w:headerReference w:type="default" r:id="rId7"/>
      <w:footerReference w:type="default" r:id="rId8"/>
      <w:pgSz w:w="11906" w:h="16838"/>
      <w:pgMar w:top="851" w:right="1440" w:bottom="1135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5C698" w14:textId="77777777" w:rsidR="004E4248" w:rsidRDefault="004E4248" w:rsidP="000019E8">
      <w:r>
        <w:separator/>
      </w:r>
    </w:p>
  </w:endnote>
  <w:endnote w:type="continuationSeparator" w:id="0">
    <w:p w14:paraId="5B711D10" w14:textId="77777777" w:rsidR="004E4248" w:rsidRDefault="004E4248" w:rsidP="0000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</w:rPr>
      <w:id w:val="188828747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rPr>
            <w:rFonts w:asciiTheme="minorHAnsi" w:hAnsiTheme="minorHAnsi" w:cstheme="minorHAnsi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E0624BC" w14:textId="064C4D83" w:rsidR="00603E49" w:rsidRPr="007A45E2" w:rsidRDefault="00603E49">
            <w:pPr>
              <w:pStyle w:val="Footer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A45E2">
              <w:rPr>
                <w:rFonts w:asciiTheme="minorHAnsi" w:hAnsiTheme="minorHAnsi" w:cstheme="minorHAnsi"/>
                <w:sz w:val="18"/>
                <w:szCs w:val="18"/>
              </w:rPr>
              <w:t xml:space="preserve">Page </w: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PAGE </w:instrTex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7A45E2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r w:rsidRPr="007A45E2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NUMPAGES  </w:instrTex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7A45E2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7A45E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4B9C785" w14:textId="51414AA6" w:rsidR="00603E49" w:rsidRPr="007A45E2" w:rsidRDefault="00F63D8A">
    <w:pPr>
      <w:pStyle w:val="Footer"/>
      <w:rPr>
        <w:sz w:val="18"/>
        <w:szCs w:val="18"/>
      </w:rPr>
    </w:pPr>
    <w:r>
      <w:rPr>
        <w:sz w:val="18"/>
        <w:szCs w:val="18"/>
      </w:rPr>
      <w:t xml:space="preserve">Incident Report. </w:t>
    </w:r>
    <w:r w:rsidR="007A45E2" w:rsidRPr="007A45E2">
      <w:rPr>
        <w:sz w:val="18"/>
        <w:szCs w:val="18"/>
      </w:rPr>
      <w:t>V2</w:t>
    </w:r>
    <w:r w:rsidR="00DF564B">
      <w:rPr>
        <w:sz w:val="18"/>
        <w:szCs w:val="18"/>
      </w:rPr>
      <w:t>.</w:t>
    </w:r>
    <w:r w:rsidR="000A4387">
      <w:rPr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5A03A" w14:textId="77777777" w:rsidR="004E4248" w:rsidRDefault="004E4248" w:rsidP="000019E8">
      <w:r>
        <w:separator/>
      </w:r>
    </w:p>
  </w:footnote>
  <w:footnote w:type="continuationSeparator" w:id="0">
    <w:p w14:paraId="4B51700A" w14:textId="77777777" w:rsidR="004E4248" w:rsidRDefault="004E4248" w:rsidP="0000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88C01" w14:textId="0C5ED020" w:rsidR="009F0C3F" w:rsidRDefault="009F0C3F" w:rsidP="009F0C3F">
    <w:pPr>
      <w:pStyle w:val="Header"/>
      <w:jc w:val="right"/>
    </w:pPr>
    <w:r w:rsidRPr="009A388B">
      <w:rPr>
        <w:noProof/>
      </w:rPr>
      <w:drawing>
        <wp:inline distT="0" distB="0" distL="0" distR="0" wp14:anchorId="2C63025D" wp14:editId="6D5E801A">
          <wp:extent cx="1382966" cy="847461"/>
          <wp:effectExtent l="0" t="0" r="8255" b="0"/>
          <wp:docPr id="1710761981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0761981" name="Picture 1" descr="A picture containing font, graphics, logo, graphic de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82966" cy="8474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A6D15"/>
    <w:multiLevelType w:val="hybridMultilevel"/>
    <w:tmpl w:val="1F8A536A"/>
    <w:lvl w:ilvl="0" w:tplc="3B48AA3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7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DEyMrAwNDe0NDZW0lEKTi0uzszPAykwrwUAsMyj2iwAAAA="/>
  </w:docVars>
  <w:rsids>
    <w:rsidRoot w:val="005802DE"/>
    <w:rsid w:val="000019E8"/>
    <w:rsid w:val="00021DA1"/>
    <w:rsid w:val="000834AC"/>
    <w:rsid w:val="000A4387"/>
    <w:rsid w:val="001175E2"/>
    <w:rsid w:val="00213634"/>
    <w:rsid w:val="00252D76"/>
    <w:rsid w:val="003020B0"/>
    <w:rsid w:val="00350805"/>
    <w:rsid w:val="0037419F"/>
    <w:rsid w:val="00382A48"/>
    <w:rsid w:val="003E08A6"/>
    <w:rsid w:val="00430FCD"/>
    <w:rsid w:val="00467FAC"/>
    <w:rsid w:val="004E4248"/>
    <w:rsid w:val="004E43F9"/>
    <w:rsid w:val="005802DE"/>
    <w:rsid w:val="005E6D31"/>
    <w:rsid w:val="00603E49"/>
    <w:rsid w:val="00641941"/>
    <w:rsid w:val="0073322E"/>
    <w:rsid w:val="00762022"/>
    <w:rsid w:val="007A45E2"/>
    <w:rsid w:val="007D1465"/>
    <w:rsid w:val="007D48CE"/>
    <w:rsid w:val="00907A22"/>
    <w:rsid w:val="00963177"/>
    <w:rsid w:val="009D58D3"/>
    <w:rsid w:val="009F0C3F"/>
    <w:rsid w:val="00A155AB"/>
    <w:rsid w:val="00B41FF7"/>
    <w:rsid w:val="00BA302F"/>
    <w:rsid w:val="00BB034A"/>
    <w:rsid w:val="00BE3C2E"/>
    <w:rsid w:val="00C16F57"/>
    <w:rsid w:val="00C85993"/>
    <w:rsid w:val="00DE0DA6"/>
    <w:rsid w:val="00DE574E"/>
    <w:rsid w:val="00DF564B"/>
    <w:rsid w:val="00DF6DC7"/>
    <w:rsid w:val="00E87D6B"/>
    <w:rsid w:val="00E97A4E"/>
    <w:rsid w:val="00F63D8A"/>
    <w:rsid w:val="00FA651D"/>
    <w:rsid w:val="00FD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4F80BD"/>
  <w15:chartTrackingRefBased/>
  <w15:docId w15:val="{34AF5289-A534-40E4-8192-D58D58DF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52D76"/>
    <w:pPr>
      <w:spacing w:after="0" w:line="240" w:lineRule="auto"/>
    </w:pPr>
    <w:rPr>
      <w:rFonts w:ascii="Arial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D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C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2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2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3C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E3C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019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9E8"/>
    <w:rPr>
      <w:rFonts w:ascii="Arial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019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9E8"/>
    <w:rPr>
      <w:rFonts w:ascii="Arial" w:hAnsi="Arial" w:cs="Times New Roman"/>
      <w:sz w:val="24"/>
      <w:szCs w:val="20"/>
    </w:rPr>
  </w:style>
  <w:style w:type="table" w:styleId="TableGridLight">
    <w:name w:val="Grid Table Light"/>
    <w:basedOn w:val="TableNormal"/>
    <w:uiPriority w:val="40"/>
    <w:rsid w:val="005E6D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Dereck Chanakira</cp:lastModifiedBy>
  <cp:revision>3</cp:revision>
  <cp:lastPrinted>2022-07-06T11:30:00Z</cp:lastPrinted>
  <dcterms:created xsi:type="dcterms:W3CDTF">2022-10-09T04:12:00Z</dcterms:created>
  <dcterms:modified xsi:type="dcterms:W3CDTF">2023-06-1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e5546738a0f44446b911b4d52489d041cd23821f56983859c844e7b4a7fe3</vt:lpwstr>
  </property>
</Properties>
</file>